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C4938" w14:textId="50C95E00" w:rsidR="007B3825" w:rsidRPr="004134A2" w:rsidRDefault="007B3825" w:rsidP="007B3825">
      <w:pPr>
        <w:pStyle w:val="Heading1"/>
        <w:rPr>
          <w:lang w:val="en-GB"/>
        </w:rPr>
      </w:pPr>
      <w:r>
        <w:rPr>
          <w:lang w:val="en-GB"/>
        </w:rPr>
        <w:t>C</w:t>
      </w:r>
      <w:r w:rsidRPr="004134A2">
        <w:rPr>
          <w:lang w:val="en-GB"/>
        </w:rPr>
        <w:t xml:space="preserve">hronic obstructive </w:t>
      </w:r>
      <w:r w:rsidR="00A35A91">
        <w:rPr>
          <w:lang w:val="en-GB"/>
        </w:rPr>
        <w:t>pulmonary</w:t>
      </w:r>
      <w:r w:rsidRPr="004134A2">
        <w:rPr>
          <w:lang w:val="en-GB"/>
        </w:rPr>
        <w:t xml:space="preserve"> disease (COPD)</w:t>
      </w:r>
    </w:p>
    <w:p w14:paraId="49445B67" w14:textId="77777777" w:rsidR="00533278" w:rsidRPr="00F94418" w:rsidRDefault="00533278" w:rsidP="00533278">
      <w:pPr>
        <w:pStyle w:val="Heading2"/>
        <w:rPr>
          <w:rFonts w:cs="Arial"/>
          <w:i/>
          <w:szCs w:val="22"/>
        </w:rPr>
      </w:pPr>
      <w:r w:rsidRPr="00F94418">
        <w:rPr>
          <w:rFonts w:cs="Arial"/>
          <w:i/>
          <w:szCs w:val="22"/>
        </w:rPr>
        <w:t>Executive summary</w:t>
      </w:r>
    </w:p>
    <w:p w14:paraId="5E7352C9" w14:textId="77777777" w:rsidR="00533278" w:rsidRDefault="00533278" w:rsidP="00533278">
      <w:pPr>
        <w:pStyle w:val="Heading2"/>
        <w:rPr>
          <w:rFonts w:cs="Arial"/>
          <w:szCs w:val="22"/>
        </w:rPr>
      </w:pPr>
      <w:r w:rsidRPr="00DC590C">
        <w:rPr>
          <w:rFonts w:cs="Arial"/>
          <w:szCs w:val="22"/>
        </w:rPr>
        <w:t>Introduction</w:t>
      </w:r>
    </w:p>
    <w:p w14:paraId="4FDF85AB" w14:textId="77777777" w:rsidR="00533278" w:rsidRDefault="00533278" w:rsidP="00533278">
      <w:pPr>
        <w:rPr>
          <w:b/>
          <w:lang w:val="en-GB"/>
        </w:rPr>
      </w:pPr>
      <w:r w:rsidRPr="004134A2">
        <w:rPr>
          <w:lang w:val="en-GB"/>
        </w:rPr>
        <w:t xml:space="preserve">COPD is a chronic lung condition </w:t>
      </w:r>
      <w:r>
        <w:rPr>
          <w:lang w:val="en-GB"/>
        </w:rPr>
        <w:t>characteris</w:t>
      </w:r>
      <w:r w:rsidRPr="004134A2">
        <w:rPr>
          <w:lang w:val="en-GB"/>
        </w:rPr>
        <w:t>ed by air-flow limitation that is not fully reversible.</w:t>
      </w:r>
      <w:r>
        <w:rPr>
          <w:lang w:val="en-GB"/>
        </w:rPr>
        <w:t xml:space="preserve"> It usually progresses over time – either gradually or in a step-wise fashion. It is most commonly associated with </w:t>
      </w:r>
      <w:proofErr w:type="gramStart"/>
      <w:r>
        <w:rPr>
          <w:lang w:val="en-GB"/>
        </w:rPr>
        <w:t>smoking, but</w:t>
      </w:r>
      <w:proofErr w:type="gramEnd"/>
      <w:r>
        <w:rPr>
          <w:lang w:val="en-GB"/>
        </w:rPr>
        <w:t xml:space="preserve"> may also be associated with cooking over wood fires, exposure to dust or a history of TB.</w:t>
      </w:r>
    </w:p>
    <w:p w14:paraId="4D17D646" w14:textId="67026EBA" w:rsidR="00533278" w:rsidRPr="00530130" w:rsidRDefault="00533278" w:rsidP="00533278">
      <w:pPr>
        <w:rPr>
          <w:lang w:val="en-GB"/>
        </w:rPr>
      </w:pPr>
      <w:r>
        <w:rPr>
          <w:lang w:val="en-GB"/>
        </w:rPr>
        <w:t>COPD is not easy to diagnose. There is no single test and the diagnosis will depend on a good history and examination. Tests are at best suggestive of COPD. It is not curable but can be treated. Adequate treatment can slow the rate of progression.</w:t>
      </w:r>
    </w:p>
    <w:p w14:paraId="57B760AD" w14:textId="77777777" w:rsidR="00533278" w:rsidRDefault="00533278" w:rsidP="00533278">
      <w:pPr>
        <w:pStyle w:val="Heading2"/>
        <w:rPr>
          <w:bCs/>
        </w:rPr>
      </w:pPr>
      <w:r w:rsidRPr="00612AEE">
        <w:t xml:space="preserve">Target </w:t>
      </w:r>
      <w:r>
        <w:t>u</w:t>
      </w:r>
      <w:r w:rsidRPr="00612AEE">
        <w:t>ser</w:t>
      </w:r>
      <w:r>
        <w:t>s</w:t>
      </w:r>
    </w:p>
    <w:p w14:paraId="3104A617" w14:textId="688AB6CB" w:rsidR="00533278" w:rsidRDefault="00E4310B" w:rsidP="00533278">
      <w:pPr>
        <w:pStyle w:val="ListParagraph"/>
        <w:numPr>
          <w:ilvl w:val="0"/>
          <w:numId w:val="31"/>
        </w:numPr>
      </w:pPr>
      <w:r>
        <w:t>Doctors</w:t>
      </w:r>
    </w:p>
    <w:p w14:paraId="1A6480A6" w14:textId="06BF4ECC" w:rsidR="00533278" w:rsidRPr="00584E1E" w:rsidRDefault="00E4310B" w:rsidP="00533278">
      <w:pPr>
        <w:pStyle w:val="ListParagraph"/>
        <w:numPr>
          <w:ilvl w:val="0"/>
          <w:numId w:val="31"/>
        </w:numPr>
      </w:pPr>
      <w:r>
        <w:t>Nurses</w:t>
      </w:r>
    </w:p>
    <w:p w14:paraId="1CA80DF0" w14:textId="77777777" w:rsidR="00533278" w:rsidRDefault="00533278" w:rsidP="00533278">
      <w:pPr>
        <w:pStyle w:val="Heading2"/>
        <w:rPr>
          <w:bCs/>
        </w:rPr>
      </w:pPr>
      <w:r w:rsidRPr="00612AEE">
        <w:t xml:space="preserve">Target area of use </w:t>
      </w:r>
    </w:p>
    <w:p w14:paraId="762B7B6A" w14:textId="7C25D344" w:rsidR="00533278" w:rsidRDefault="00E4310B" w:rsidP="00533278">
      <w:pPr>
        <w:pStyle w:val="ListParagraph"/>
        <w:numPr>
          <w:ilvl w:val="0"/>
          <w:numId w:val="31"/>
        </w:numPr>
      </w:pPr>
      <w:r>
        <w:t>Outpatients department</w:t>
      </w:r>
    </w:p>
    <w:p w14:paraId="7D2A796E" w14:textId="272B030B" w:rsidR="00533278" w:rsidRPr="00584E1E" w:rsidRDefault="00E4310B" w:rsidP="00533278">
      <w:pPr>
        <w:pStyle w:val="ListParagraph"/>
        <w:numPr>
          <w:ilvl w:val="0"/>
          <w:numId w:val="31"/>
        </w:numPr>
      </w:pPr>
      <w:r>
        <w:t>Ward</w:t>
      </w:r>
    </w:p>
    <w:p w14:paraId="61816EC4" w14:textId="77777777" w:rsidR="00533278" w:rsidRDefault="00533278" w:rsidP="00533278">
      <w:pPr>
        <w:pStyle w:val="Heading2"/>
        <w:rPr>
          <w:bCs/>
        </w:rPr>
      </w:pPr>
      <w:r>
        <w:t xml:space="preserve">Key areas of focus / </w:t>
      </w:r>
      <w:r w:rsidRPr="00612AEE">
        <w:t xml:space="preserve">New additions / </w:t>
      </w:r>
      <w:r>
        <w:t>C</w:t>
      </w:r>
      <w:r w:rsidRPr="00612AEE">
        <w:t xml:space="preserve">hanges </w:t>
      </w:r>
    </w:p>
    <w:p w14:paraId="3D832E25" w14:textId="4691BFDF" w:rsidR="00533278" w:rsidRPr="00584E1E" w:rsidRDefault="00E4310B" w:rsidP="00533278">
      <w:pPr>
        <w:rPr>
          <w:b/>
        </w:rPr>
      </w:pPr>
      <w:r>
        <w:t>This guideline outlines the diagnosis and management of COPD in our setting.</w:t>
      </w:r>
    </w:p>
    <w:p w14:paraId="6C8E0C38" w14:textId="77777777" w:rsidR="00533278" w:rsidRDefault="00533278" w:rsidP="00533278">
      <w:pPr>
        <w:pStyle w:val="Heading2"/>
      </w:pPr>
      <w:r w:rsidRPr="00504405">
        <w:t>Limitations</w:t>
      </w:r>
    </w:p>
    <w:p w14:paraId="2077A4D3" w14:textId="58094191" w:rsidR="00533278" w:rsidRPr="00504405" w:rsidRDefault="00C23699" w:rsidP="00533278">
      <w:pPr>
        <w:rPr>
          <w:b/>
        </w:rPr>
      </w:pPr>
      <w:r>
        <w:t>Diagnosis is difficult in the absence of access to spirometry.</w:t>
      </w:r>
    </w:p>
    <w:p w14:paraId="36E5DEAC" w14:textId="77777777" w:rsidR="00533278" w:rsidRDefault="00533278">
      <w:pPr>
        <w:spacing w:after="0"/>
        <w:outlineLvl w:val="9"/>
        <w:rPr>
          <w:rFonts w:cs="Tahoma"/>
          <w:b/>
          <w:sz w:val="24"/>
          <w:szCs w:val="28"/>
        </w:rPr>
      </w:pPr>
      <w:r>
        <w:rPr>
          <w:rFonts w:cs="Tahoma"/>
        </w:rPr>
        <w:br w:type="page"/>
      </w:r>
    </w:p>
    <w:p w14:paraId="3BD89132" w14:textId="77777777" w:rsidR="007B3825" w:rsidRPr="004134A2" w:rsidRDefault="007B3825" w:rsidP="007B3825">
      <w:pPr>
        <w:pStyle w:val="Heading2"/>
        <w:rPr>
          <w:lang w:val="en-GB"/>
        </w:rPr>
      </w:pPr>
      <w:r>
        <w:rPr>
          <w:lang w:val="en-GB"/>
        </w:rPr>
        <w:lastRenderedPageBreak/>
        <w:t>Diagnosis</w:t>
      </w:r>
    </w:p>
    <w:p w14:paraId="7E470141" w14:textId="77777777" w:rsidR="007B3825" w:rsidRPr="00630FDE" w:rsidRDefault="007B3825" w:rsidP="007B3825">
      <w:pPr>
        <w:pStyle w:val="Heading3"/>
      </w:pPr>
      <w:r w:rsidRPr="00630FDE">
        <w:t>Presenting symptoms and signs</w:t>
      </w:r>
    </w:p>
    <w:p w14:paraId="05082682" w14:textId="77777777" w:rsidR="007B3825" w:rsidRPr="007B3825" w:rsidRDefault="007B3825" w:rsidP="007B3825">
      <w:pPr>
        <w:rPr>
          <w:szCs w:val="22"/>
        </w:rPr>
      </w:pPr>
      <w:r w:rsidRPr="007B3825">
        <w:rPr>
          <w:szCs w:val="22"/>
          <w:lang w:val="en-GB"/>
        </w:rPr>
        <w:t>Patients complain of shortness of breath on exertion, c</w:t>
      </w:r>
      <w:proofErr w:type="spellStart"/>
      <w:r w:rsidRPr="007B3825">
        <w:rPr>
          <w:szCs w:val="22"/>
        </w:rPr>
        <w:t>hronic</w:t>
      </w:r>
      <w:proofErr w:type="spellEnd"/>
      <w:r w:rsidRPr="007B3825">
        <w:rPr>
          <w:szCs w:val="22"/>
        </w:rPr>
        <w:t xml:space="preserve"> cough, often productive of sputum, wheeze and recurrent chest infections.</w:t>
      </w:r>
    </w:p>
    <w:p w14:paraId="24BA0180" w14:textId="5C685E4B" w:rsidR="007B3825" w:rsidRPr="007B3825" w:rsidRDefault="007B3825" w:rsidP="007B3825">
      <w:pPr>
        <w:rPr>
          <w:b/>
          <w:szCs w:val="22"/>
          <w:lang w:val="en-GB"/>
        </w:rPr>
      </w:pPr>
      <w:r w:rsidRPr="007B3825">
        <w:rPr>
          <w:szCs w:val="22"/>
          <w:lang w:val="en-GB"/>
        </w:rPr>
        <w:t>The exact degree of exertion required to bring on symptoms will vary from patient to patient. Some patients will not experience much shortness of breath but will have limited their activity levels to avoid exertion. This leads to most patients being overweight – however, patients with very severe disease can develop cachexia.</w:t>
      </w:r>
    </w:p>
    <w:p w14:paraId="0ED84ECA" w14:textId="77777777" w:rsidR="007B3825" w:rsidRPr="007B3825" w:rsidRDefault="007B3825" w:rsidP="007B3825">
      <w:pPr>
        <w:rPr>
          <w:szCs w:val="22"/>
          <w:lang w:val="en-GB"/>
        </w:rPr>
      </w:pPr>
      <w:r w:rsidRPr="007B3825">
        <w:rPr>
          <w:szCs w:val="22"/>
          <w:lang w:val="en-GB"/>
        </w:rPr>
        <w:t>Most patients will give a history of smoking or other environmental exposure. A few patients may have a history of asthma which has evolved into COPD.</w:t>
      </w:r>
    </w:p>
    <w:p w14:paraId="1B535335" w14:textId="77777777" w:rsidR="007B3825" w:rsidRPr="007B3825" w:rsidRDefault="007B3825" w:rsidP="007B3825">
      <w:pPr>
        <w:rPr>
          <w:szCs w:val="22"/>
          <w:lang w:val="en-GB"/>
        </w:rPr>
      </w:pPr>
      <w:r w:rsidRPr="007B3825">
        <w:rPr>
          <w:szCs w:val="22"/>
          <w:lang w:val="en-GB"/>
        </w:rPr>
        <w:t>Symptoms commonly vary in severity over the day or from week to week. They are most often worse in the mornings.</w:t>
      </w:r>
    </w:p>
    <w:p w14:paraId="66ABD817" w14:textId="77777777" w:rsidR="007B3825" w:rsidRPr="004134A2" w:rsidRDefault="007B3825" w:rsidP="007B3825">
      <w:pPr>
        <w:pStyle w:val="Heading3"/>
      </w:pPr>
      <w:r w:rsidRPr="004134A2">
        <w:t>Examination findings</w:t>
      </w:r>
    </w:p>
    <w:p w14:paraId="698DE144" w14:textId="77777777" w:rsidR="007B3825" w:rsidRDefault="007B3825" w:rsidP="007B3825">
      <w:pPr>
        <w:rPr>
          <w:b/>
          <w:lang w:val="en-GB"/>
        </w:rPr>
      </w:pPr>
      <w:r>
        <w:rPr>
          <w:lang w:val="en-GB"/>
        </w:rPr>
        <w:t xml:space="preserve">Patients may be using their accessory respiratory muscles. They may purse their lips on expiration. The lungs may be over-distended, with very reduced air entry and a long expiratory phase. There may be wheeze on auscultation. </w:t>
      </w:r>
    </w:p>
    <w:p w14:paraId="0307D1A9" w14:textId="77777777" w:rsidR="007B3825" w:rsidRDefault="007B3825" w:rsidP="007B3825">
      <w:pPr>
        <w:rPr>
          <w:lang w:val="en-GB"/>
        </w:rPr>
      </w:pPr>
      <w:r>
        <w:rPr>
          <w:lang w:val="en-GB"/>
        </w:rPr>
        <w:t>Patients may have signs of right heart failure in established disease. Mild ankle oedema may be seen even in the absence of heart failure. Clubbing is not typical of COPD and suggests another diagnosis.</w:t>
      </w:r>
    </w:p>
    <w:p w14:paraId="5E02FFB5" w14:textId="2B43CB4D" w:rsidR="007B3825" w:rsidRPr="00A04FA3" w:rsidRDefault="007B3825" w:rsidP="007B3825">
      <w:pPr>
        <w:rPr>
          <w:lang w:val="en-GB"/>
        </w:rPr>
      </w:pPr>
      <w:r>
        <w:rPr>
          <w:lang w:val="en-GB"/>
        </w:rPr>
        <w:t>The saturations should be measured. Levels below 92% on air are abnormal.</w:t>
      </w:r>
    </w:p>
    <w:p w14:paraId="3418AF41" w14:textId="77777777" w:rsidR="007B3825" w:rsidRPr="004134A2" w:rsidRDefault="007B3825" w:rsidP="007B3825">
      <w:pPr>
        <w:pStyle w:val="Heading3"/>
      </w:pPr>
      <w:r>
        <w:t>Investigation</w:t>
      </w:r>
    </w:p>
    <w:p w14:paraId="32081BB1" w14:textId="62DB1CBE" w:rsidR="007B3825" w:rsidRDefault="007B3825" w:rsidP="00E4310B">
      <w:pPr>
        <w:pStyle w:val="ListParagraph"/>
        <w:numPr>
          <w:ilvl w:val="0"/>
          <w:numId w:val="32"/>
        </w:numPr>
        <w:rPr>
          <w:b/>
          <w:lang w:val="en-GB"/>
        </w:rPr>
      </w:pPr>
      <w:r>
        <w:rPr>
          <w:lang w:val="en-GB"/>
        </w:rPr>
        <w:t xml:space="preserve">Hb – anaemia commonly coexists with COPD and treatment can reduce symptoms. </w:t>
      </w:r>
    </w:p>
    <w:p w14:paraId="7C1B2F49" w14:textId="77777777" w:rsidR="007B3825" w:rsidRDefault="007B3825" w:rsidP="00E4310B">
      <w:pPr>
        <w:pStyle w:val="ListParagraph"/>
        <w:numPr>
          <w:ilvl w:val="0"/>
          <w:numId w:val="32"/>
        </w:numPr>
        <w:rPr>
          <w:b/>
          <w:lang w:val="en-GB"/>
        </w:rPr>
      </w:pPr>
      <w:r>
        <w:rPr>
          <w:lang w:val="en-GB"/>
        </w:rPr>
        <w:t>Blood glucose, renal profile and electrolytes are all useful to exclude alternative causes of shortness of breath. If the renal function is normal, but the bicarbonate is raised, this is an indication of chronic under-ventilation. This is very important to note in hypoxic patients.</w:t>
      </w:r>
    </w:p>
    <w:p w14:paraId="39F2097E" w14:textId="77777777" w:rsidR="007B3825" w:rsidRPr="00392DE5" w:rsidRDefault="007B3825" w:rsidP="00E4310B">
      <w:pPr>
        <w:pStyle w:val="ListParagraph"/>
        <w:numPr>
          <w:ilvl w:val="0"/>
          <w:numId w:val="32"/>
        </w:numPr>
        <w:rPr>
          <w:lang w:val="en-GB"/>
        </w:rPr>
      </w:pPr>
      <w:r w:rsidRPr="00392DE5">
        <w:rPr>
          <w:lang w:val="en-GB"/>
        </w:rPr>
        <w:t xml:space="preserve">Spirometry is not available here. PEFR can be measured instead, but it often underestimates the degree of airflow obstruction in COPD. </w:t>
      </w:r>
    </w:p>
    <w:p w14:paraId="1562F7EC" w14:textId="295945A0" w:rsidR="007B3825" w:rsidRPr="00392DE5" w:rsidRDefault="007B3825" w:rsidP="00E4310B">
      <w:pPr>
        <w:pStyle w:val="ListParagraph"/>
        <w:numPr>
          <w:ilvl w:val="0"/>
          <w:numId w:val="32"/>
        </w:numPr>
        <w:rPr>
          <w:lang w:val="en-GB"/>
        </w:rPr>
      </w:pPr>
      <w:r>
        <w:rPr>
          <w:lang w:val="en-GB"/>
        </w:rPr>
        <w:t>C</w:t>
      </w:r>
      <w:r w:rsidRPr="00392DE5">
        <w:rPr>
          <w:lang w:val="en-GB"/>
        </w:rPr>
        <w:t xml:space="preserve">hest X-ray is important to exclude other diagnoses. About half of patients with COPD have a normal X-ray. Features supportive of a diagnosis of COPD </w:t>
      </w:r>
      <w:proofErr w:type="gramStart"/>
      <w:r w:rsidRPr="00392DE5">
        <w:rPr>
          <w:lang w:val="en-GB"/>
        </w:rPr>
        <w:t>are:</w:t>
      </w:r>
      <w:proofErr w:type="gramEnd"/>
      <w:r w:rsidRPr="00392DE5">
        <w:rPr>
          <w:lang w:val="en-GB"/>
        </w:rPr>
        <w:t xml:space="preserve"> increased radiolucency of the lung, flat diaphragm, long, narrow heart shadow, bullae and evidence of right heart failure.</w:t>
      </w:r>
    </w:p>
    <w:p w14:paraId="10CDE7B6" w14:textId="0DB281B3" w:rsidR="007B3825" w:rsidRPr="00392DE5" w:rsidRDefault="007B3825" w:rsidP="00E4310B">
      <w:pPr>
        <w:pStyle w:val="ListParagraph"/>
        <w:numPr>
          <w:ilvl w:val="0"/>
          <w:numId w:val="32"/>
        </w:numPr>
        <w:rPr>
          <w:lang w:val="en-GB"/>
        </w:rPr>
      </w:pPr>
      <w:r w:rsidRPr="00392DE5">
        <w:rPr>
          <w:lang w:val="en-GB"/>
        </w:rPr>
        <w:t>ECG may show</w:t>
      </w:r>
      <w:r>
        <w:rPr>
          <w:lang w:val="en-GB"/>
        </w:rPr>
        <w:t xml:space="preserve"> right axis deviation, incomplete right bundle branch block, low voltage across all leads, persistent S waves in the precordial leads or prominent peaked P waves in leads II, III and </w:t>
      </w:r>
      <w:proofErr w:type="spellStart"/>
      <w:r>
        <w:rPr>
          <w:lang w:val="en-GB"/>
        </w:rPr>
        <w:t>aVF</w:t>
      </w:r>
      <w:proofErr w:type="spellEnd"/>
      <w:r>
        <w:rPr>
          <w:lang w:val="en-GB"/>
        </w:rPr>
        <w:t>.</w:t>
      </w:r>
    </w:p>
    <w:p w14:paraId="7D48120C" w14:textId="77777777" w:rsidR="00E4310B" w:rsidRDefault="00E4310B">
      <w:pPr>
        <w:spacing w:after="0"/>
        <w:outlineLvl w:val="9"/>
        <w:rPr>
          <w:rFonts w:cs="Times New Roman"/>
          <w:b/>
          <w:sz w:val="24"/>
          <w:szCs w:val="28"/>
          <w:lang w:val="en-GB"/>
        </w:rPr>
      </w:pPr>
      <w:r>
        <w:rPr>
          <w:lang w:val="en-GB"/>
        </w:rPr>
        <w:br w:type="page"/>
      </w:r>
    </w:p>
    <w:p w14:paraId="463EF5D4" w14:textId="3E48789E" w:rsidR="007B3825" w:rsidRPr="004134A2" w:rsidRDefault="007B3825" w:rsidP="007B3825">
      <w:pPr>
        <w:pStyle w:val="Heading2"/>
        <w:spacing w:after="120"/>
        <w:rPr>
          <w:lang w:val="en-GB"/>
        </w:rPr>
      </w:pPr>
      <w:r w:rsidRPr="004134A2">
        <w:rPr>
          <w:lang w:val="en-GB"/>
        </w:rPr>
        <w:lastRenderedPageBreak/>
        <w:t>Differential diagnoses</w:t>
      </w:r>
    </w:p>
    <w:p w14:paraId="78698F24" w14:textId="77777777" w:rsidR="007B3825" w:rsidRDefault="007B3825" w:rsidP="007B3825">
      <w:pPr>
        <w:pStyle w:val="ListParagraph"/>
        <w:numPr>
          <w:ilvl w:val="0"/>
          <w:numId w:val="26"/>
        </w:numPr>
        <w:rPr>
          <w:lang w:val="en-GB"/>
        </w:rPr>
      </w:pPr>
      <w:r>
        <w:rPr>
          <w:lang w:val="en-GB"/>
        </w:rPr>
        <w:t>Bronchial Asthma</w:t>
      </w:r>
    </w:p>
    <w:p w14:paraId="04A56313" w14:textId="77777777" w:rsidR="007B3825" w:rsidRPr="00392DE5" w:rsidRDefault="007B3825" w:rsidP="007B3825">
      <w:pPr>
        <w:pStyle w:val="ListParagraph"/>
        <w:numPr>
          <w:ilvl w:val="0"/>
          <w:numId w:val="26"/>
        </w:numPr>
        <w:rPr>
          <w:lang w:val="en-GB"/>
        </w:rPr>
      </w:pPr>
      <w:r w:rsidRPr="00392DE5">
        <w:rPr>
          <w:lang w:val="en-GB"/>
        </w:rPr>
        <w:t xml:space="preserve">Central airway obstruction may be caused by a malignancy or by TB lymph nodes. </w:t>
      </w:r>
    </w:p>
    <w:p w14:paraId="57D68147" w14:textId="77777777" w:rsidR="007B3825" w:rsidRPr="00392DE5" w:rsidRDefault="007B3825" w:rsidP="007B3825">
      <w:pPr>
        <w:pStyle w:val="ListParagraph"/>
        <w:numPr>
          <w:ilvl w:val="0"/>
          <w:numId w:val="26"/>
        </w:numPr>
        <w:rPr>
          <w:lang w:val="en-GB"/>
        </w:rPr>
      </w:pPr>
      <w:r w:rsidRPr="00392DE5">
        <w:rPr>
          <w:lang w:val="en-GB"/>
        </w:rPr>
        <w:t xml:space="preserve">Bronchiectasis is very difficult to differentiate from COPD – it is suggested by daily purulent sputum production. </w:t>
      </w:r>
    </w:p>
    <w:p w14:paraId="5B2A7588" w14:textId="77777777" w:rsidR="007B3825" w:rsidRPr="00392DE5" w:rsidRDefault="007B3825" w:rsidP="007B3825">
      <w:pPr>
        <w:pStyle w:val="ListParagraph"/>
        <w:numPr>
          <w:ilvl w:val="0"/>
          <w:numId w:val="26"/>
        </w:numPr>
        <w:rPr>
          <w:lang w:val="en-GB"/>
        </w:rPr>
      </w:pPr>
      <w:r w:rsidRPr="00392DE5">
        <w:rPr>
          <w:lang w:val="en-GB"/>
        </w:rPr>
        <w:t>Heart failure usually presents with a large heart on CXR along with signs of pulmonary oedema.</w:t>
      </w:r>
    </w:p>
    <w:p w14:paraId="06EBBC19" w14:textId="77777777" w:rsidR="007B3825" w:rsidRPr="00392DE5" w:rsidRDefault="007B3825" w:rsidP="007B3825">
      <w:pPr>
        <w:pStyle w:val="ListParagraph"/>
        <w:numPr>
          <w:ilvl w:val="0"/>
          <w:numId w:val="26"/>
        </w:numPr>
        <w:rPr>
          <w:lang w:val="en-GB"/>
        </w:rPr>
      </w:pPr>
      <w:r w:rsidRPr="00392DE5">
        <w:rPr>
          <w:lang w:val="en-GB"/>
        </w:rPr>
        <w:t>TB usually causes consolidation or other CXR signs. However, it can co-exist with COPD and about 30% of former TB patients will later develop some degree of airflow obstruction.</w:t>
      </w:r>
    </w:p>
    <w:p w14:paraId="1C9BCED2" w14:textId="77777777" w:rsidR="007B3825" w:rsidRPr="00392DE5" w:rsidRDefault="007B3825" w:rsidP="007B3825">
      <w:pPr>
        <w:pStyle w:val="ListParagraph"/>
        <w:numPr>
          <w:ilvl w:val="0"/>
          <w:numId w:val="26"/>
        </w:numPr>
        <w:rPr>
          <w:lang w:val="en-GB"/>
        </w:rPr>
      </w:pPr>
      <w:r w:rsidRPr="00392DE5">
        <w:rPr>
          <w:lang w:val="en-GB"/>
        </w:rPr>
        <w:t>Rarer lung diseases that can cause progressive shortness of breath include pulmonary fibrosis and bronchiolitis obliterans.</w:t>
      </w:r>
    </w:p>
    <w:p w14:paraId="205A098F" w14:textId="77777777" w:rsidR="007B3825" w:rsidRDefault="007B3825" w:rsidP="007B3825">
      <w:pPr>
        <w:pStyle w:val="Heading2"/>
        <w:spacing w:after="120"/>
        <w:rPr>
          <w:lang w:val="en-GB"/>
        </w:rPr>
      </w:pPr>
      <w:r w:rsidRPr="004134A2">
        <w:rPr>
          <w:lang w:val="en-GB"/>
        </w:rPr>
        <w:t>Management</w:t>
      </w:r>
    </w:p>
    <w:p w14:paraId="392D806D" w14:textId="46FE6234" w:rsidR="007B3825" w:rsidRPr="00D1251A" w:rsidRDefault="007B3825" w:rsidP="007B3825">
      <w:pPr>
        <w:pStyle w:val="Heading3"/>
        <w:rPr>
          <w:lang w:val="en-GB"/>
        </w:rPr>
      </w:pPr>
      <w:r>
        <w:rPr>
          <w:lang w:val="en-GB"/>
        </w:rPr>
        <w:t>Management in OPD</w:t>
      </w:r>
    </w:p>
    <w:p w14:paraId="21A4A865" w14:textId="135E8585" w:rsidR="007B3825" w:rsidRPr="007B3825" w:rsidRDefault="007B3825" w:rsidP="007B3825">
      <w:pPr>
        <w:rPr>
          <w:i/>
        </w:rPr>
      </w:pPr>
      <w:r w:rsidRPr="007B3825">
        <w:rPr>
          <w:i/>
        </w:rPr>
        <w:t>This is only for stable COPD</w:t>
      </w:r>
    </w:p>
    <w:p w14:paraId="44DCF984" w14:textId="77777777" w:rsidR="007B3825" w:rsidRDefault="007B3825" w:rsidP="007B3825">
      <w:pPr>
        <w:rPr>
          <w:lang w:val="en-GB"/>
        </w:rPr>
      </w:pPr>
      <w:r>
        <w:rPr>
          <w:lang w:val="en-GB"/>
        </w:rPr>
        <w:t>The management of COPD is difficult in our setting – we have access neither to the investigations we need to guide treatment nor to the best treatments.</w:t>
      </w:r>
    </w:p>
    <w:p w14:paraId="6C5D1A16" w14:textId="77777777" w:rsidR="007B3825" w:rsidRDefault="007B3825" w:rsidP="007B3825">
      <w:pPr>
        <w:rPr>
          <w:lang w:val="en-GB"/>
        </w:rPr>
      </w:pPr>
      <w:r>
        <w:rPr>
          <w:lang w:val="en-GB"/>
        </w:rPr>
        <w:t>The most important intervention is to encourage the patient to avoid any possible causes of COPD. Smokers should be encouraged to stop and women who cook over wood fires should try to avoid this.</w:t>
      </w:r>
    </w:p>
    <w:p w14:paraId="114E849A" w14:textId="314D3B68" w:rsidR="007B3825" w:rsidRDefault="007B3825" w:rsidP="007B3825">
      <w:pPr>
        <w:rPr>
          <w:lang w:val="en-GB"/>
        </w:rPr>
      </w:pPr>
      <w:r>
        <w:rPr>
          <w:lang w:val="en-GB"/>
        </w:rPr>
        <w:t>Bronchodilators have been shown to improve symptoms and exercise capacity. Short-acting bronchodilators such as salbutamol are best administered via inhaler with a spacer. A spacer can be made from a plastic bottle. They work quickly and are particularly helpful to patients with mild intermittent symptoms. They are most effective and safest when used on an as</w:t>
      </w:r>
      <w:r w:rsidR="00354833">
        <w:rPr>
          <w:lang w:val="en-GB"/>
        </w:rPr>
        <w:t>-</w:t>
      </w:r>
      <w:r>
        <w:rPr>
          <w:lang w:val="en-GB"/>
        </w:rPr>
        <w:t xml:space="preserve">needed basis. Salbutamol can be prescribed orally but is more likely to cause serious side effects such as cardiac arrhythmias. As COPD is </w:t>
      </w:r>
      <w:proofErr w:type="gramStart"/>
      <w:r>
        <w:rPr>
          <w:lang w:val="en-GB"/>
        </w:rPr>
        <w:t>by definition not</w:t>
      </w:r>
      <w:proofErr w:type="gramEnd"/>
      <w:r>
        <w:rPr>
          <w:lang w:val="en-GB"/>
        </w:rPr>
        <w:t xml:space="preserve"> fully reversible, the benefits may not outweigh the risks.</w:t>
      </w:r>
    </w:p>
    <w:p w14:paraId="0C41CE3B" w14:textId="77777777" w:rsidR="007B3825" w:rsidRDefault="007B3825" w:rsidP="007B3825">
      <w:pPr>
        <w:rPr>
          <w:lang w:val="en-GB"/>
        </w:rPr>
      </w:pPr>
      <w:r>
        <w:rPr>
          <w:lang w:val="en-GB"/>
        </w:rPr>
        <w:t>If further treatment is required long-acting bronchodilators (either salmeterol or tiotropium) would be recommended next. Inhaled steroids, if prescribed, should be given with these agents.</w:t>
      </w:r>
    </w:p>
    <w:p w14:paraId="53916F72" w14:textId="77777777" w:rsidR="007B3825" w:rsidRDefault="007B3825" w:rsidP="007B3825">
      <w:pPr>
        <w:rPr>
          <w:lang w:val="en-GB"/>
        </w:rPr>
      </w:pPr>
      <w:r>
        <w:rPr>
          <w:lang w:val="en-GB"/>
        </w:rPr>
        <w:t>In the absence of access to bronchodilators, aminophylline can be used. It is controversial, but there is some evidence of an improvement in lung function and improved exercise tolerance. It is toxic in overdose.</w:t>
      </w:r>
    </w:p>
    <w:p w14:paraId="0D6D433B" w14:textId="77777777" w:rsidR="007B3825" w:rsidRPr="0000534E" w:rsidRDefault="007B3825" w:rsidP="007B3825">
      <w:pPr>
        <w:rPr>
          <w:lang w:val="en-GB"/>
        </w:rPr>
      </w:pPr>
      <w:r>
        <w:rPr>
          <w:lang w:val="en-GB"/>
        </w:rPr>
        <w:t xml:space="preserve">Oral steroids have no place in the management of stable COPD. </w:t>
      </w:r>
    </w:p>
    <w:p w14:paraId="219F502A" w14:textId="77777777" w:rsidR="00E4310B" w:rsidRDefault="00E4310B">
      <w:pPr>
        <w:spacing w:after="0"/>
        <w:outlineLvl w:val="9"/>
        <w:rPr>
          <w:rFonts w:eastAsia="Times New Roman" w:cs="Times New Roman"/>
          <w:b/>
          <w:bCs/>
          <w:szCs w:val="26"/>
          <w:u w:val="single"/>
        </w:rPr>
      </w:pPr>
      <w:r>
        <w:br w:type="page"/>
      </w:r>
    </w:p>
    <w:p w14:paraId="33B8E79B" w14:textId="50E94F98" w:rsidR="007B3825" w:rsidRPr="007B3825" w:rsidRDefault="007B3825" w:rsidP="007B3825">
      <w:pPr>
        <w:pStyle w:val="Heading3"/>
      </w:pPr>
      <w:r>
        <w:lastRenderedPageBreak/>
        <w:t>Management on the ward</w:t>
      </w:r>
    </w:p>
    <w:p w14:paraId="5799EF7D" w14:textId="32AC35CA" w:rsidR="007B3825" w:rsidRPr="007B3825" w:rsidRDefault="007B3825" w:rsidP="007B3825">
      <w:pPr>
        <w:rPr>
          <w:i/>
        </w:rPr>
      </w:pPr>
      <w:r w:rsidRPr="007B3825">
        <w:rPr>
          <w:i/>
        </w:rPr>
        <w:t>Patients with exacerbations of COPD are managed as inpatients on the ward</w:t>
      </w:r>
      <w:r>
        <w:rPr>
          <w:i/>
        </w:rPr>
        <w:t>.</w:t>
      </w:r>
    </w:p>
    <w:p w14:paraId="47856181" w14:textId="77777777" w:rsidR="007B3825" w:rsidRDefault="007B3825" w:rsidP="007B3825">
      <w:pPr>
        <w:rPr>
          <w:lang w:val="en-GB"/>
        </w:rPr>
      </w:pPr>
      <w:r>
        <w:rPr>
          <w:lang w:val="en-GB"/>
        </w:rPr>
        <w:t>Exacerbations are characterised by increase in cough, increased sputum production and increased shortness of breath.</w:t>
      </w:r>
    </w:p>
    <w:p w14:paraId="62FA7C8F" w14:textId="77777777" w:rsidR="007B3825" w:rsidRDefault="007B3825" w:rsidP="007B3825">
      <w:pPr>
        <w:rPr>
          <w:lang w:val="en-GB"/>
        </w:rPr>
      </w:pPr>
      <w:r>
        <w:rPr>
          <w:lang w:val="en-GB"/>
        </w:rPr>
        <w:t>Note that 70% of exacerbations are thought to be caused by infections (bacterial or viral). Most of the remaining cases are caused by pulmonary emboli.</w:t>
      </w:r>
    </w:p>
    <w:p w14:paraId="3E896CF7" w14:textId="0991A5CA" w:rsidR="007B3825" w:rsidRDefault="007B3825" w:rsidP="007B3825">
      <w:pPr>
        <w:rPr>
          <w:lang w:val="en-GB"/>
        </w:rPr>
      </w:pPr>
      <w:r>
        <w:rPr>
          <w:lang w:val="en-GB"/>
        </w:rPr>
        <w:t>Patients with an exacerbation should be investigated with saturations, chest X-ray (to exclude pneumonia, pneumothorax, pulmonary oedema and pleural effusion), FBC, electrolytes, renal profile and glucose. Those with hypoxia (</w:t>
      </w:r>
      <w:r w:rsidR="00C17564">
        <w:rPr>
          <w:lang w:val="en-GB"/>
        </w:rPr>
        <w:t>s</w:t>
      </w:r>
      <w:r>
        <w:rPr>
          <w:lang w:val="en-GB"/>
        </w:rPr>
        <w:t xml:space="preserve">aturations &lt; 92%) or who remain breathless after a nebuliser will need admission to hospital. </w:t>
      </w:r>
    </w:p>
    <w:p w14:paraId="3926129A" w14:textId="77777777" w:rsidR="007B3825" w:rsidRDefault="007B3825" w:rsidP="007B3825">
      <w:pPr>
        <w:rPr>
          <w:lang w:val="en-GB"/>
        </w:rPr>
      </w:pPr>
      <w:r>
        <w:rPr>
          <w:lang w:val="en-GB"/>
        </w:rPr>
        <w:t>All patients will benefit from inhaled salbutamol during an acute exacerbation.</w:t>
      </w:r>
    </w:p>
    <w:p w14:paraId="04A473BE" w14:textId="50728583" w:rsidR="007B3825" w:rsidRDefault="007B3825" w:rsidP="007B3825">
      <w:pPr>
        <w:rPr>
          <w:lang w:val="en-GB"/>
        </w:rPr>
      </w:pPr>
      <w:r>
        <w:rPr>
          <w:lang w:val="en-GB"/>
        </w:rPr>
        <w:t>Oral steroids may help a little – give prednisolone 40 mg OD for 5 days in outpatients. Courses can be extended to 14 days for those ill enough to be admitted.</w:t>
      </w:r>
    </w:p>
    <w:p w14:paraId="33F8F2AD" w14:textId="77777777" w:rsidR="007B3825" w:rsidRDefault="007B3825" w:rsidP="007B3825">
      <w:pPr>
        <w:rPr>
          <w:lang w:val="en-GB"/>
        </w:rPr>
      </w:pPr>
      <w:r>
        <w:rPr>
          <w:lang w:val="en-GB"/>
        </w:rPr>
        <w:t>Patients who have 2 of these symptoms will benefit from antibiotics</w:t>
      </w:r>
    </w:p>
    <w:p w14:paraId="7082A897" w14:textId="77777777" w:rsidR="007B3825" w:rsidRPr="00E7149B" w:rsidRDefault="007B3825" w:rsidP="007B3825">
      <w:pPr>
        <w:pStyle w:val="ListParagraph"/>
        <w:numPr>
          <w:ilvl w:val="0"/>
          <w:numId w:val="28"/>
        </w:numPr>
        <w:rPr>
          <w:lang w:val="en-GB"/>
        </w:rPr>
      </w:pPr>
      <w:r w:rsidRPr="00E7149B">
        <w:rPr>
          <w:lang w:val="en-GB"/>
        </w:rPr>
        <w:t xml:space="preserve">increased shortness of breath, </w:t>
      </w:r>
    </w:p>
    <w:p w14:paraId="5F8AAF93" w14:textId="77777777" w:rsidR="007B3825" w:rsidRPr="00E7149B" w:rsidRDefault="007B3825" w:rsidP="007B3825">
      <w:pPr>
        <w:pStyle w:val="ListParagraph"/>
        <w:numPr>
          <w:ilvl w:val="0"/>
          <w:numId w:val="28"/>
        </w:numPr>
        <w:rPr>
          <w:lang w:val="en-GB"/>
        </w:rPr>
      </w:pPr>
      <w:r w:rsidRPr="00E7149B">
        <w:rPr>
          <w:lang w:val="en-GB"/>
        </w:rPr>
        <w:t xml:space="preserve">increased sputum production, </w:t>
      </w:r>
    </w:p>
    <w:p w14:paraId="667E8B04" w14:textId="77777777" w:rsidR="007B3825" w:rsidRPr="00E7149B" w:rsidRDefault="007B3825" w:rsidP="007B3825">
      <w:pPr>
        <w:pStyle w:val="ListParagraph"/>
        <w:numPr>
          <w:ilvl w:val="0"/>
          <w:numId w:val="28"/>
        </w:numPr>
        <w:rPr>
          <w:lang w:val="en-GB"/>
        </w:rPr>
      </w:pPr>
      <w:r w:rsidRPr="00E7149B">
        <w:rPr>
          <w:lang w:val="en-GB"/>
        </w:rPr>
        <w:t xml:space="preserve">increased sputum purulence. </w:t>
      </w:r>
    </w:p>
    <w:p w14:paraId="1FA818E2" w14:textId="4E556ACF" w:rsidR="007B3825" w:rsidRDefault="007B3825" w:rsidP="007B3825">
      <w:pPr>
        <w:rPr>
          <w:lang w:val="en-GB"/>
        </w:rPr>
      </w:pPr>
      <w:r>
        <w:rPr>
          <w:lang w:val="en-GB"/>
        </w:rPr>
        <w:t>Those who are under age 65, without heart disease and who have less than 3 exacerbations per year can be given azithromycin, doxycycline or co-trimoxazole. Other patients should be treated with ciprofloxacin or co-amoxiclav. The antibiotics should be cycled to prevent resistance – especially in those receiving regular courses.</w:t>
      </w:r>
    </w:p>
    <w:p w14:paraId="0ECF5652" w14:textId="3DEF6E3A" w:rsidR="007B3825" w:rsidRDefault="007B3825" w:rsidP="007B3825">
      <w:pPr>
        <w:rPr>
          <w:lang w:val="en-GB"/>
        </w:rPr>
      </w:pPr>
      <w:r>
        <w:rPr>
          <w:lang w:val="en-GB"/>
        </w:rPr>
        <w:t>Oxygen should be used in all patients with saturations &lt;</w:t>
      </w:r>
      <w:r w:rsidR="009E759F">
        <w:rPr>
          <w:lang w:val="en-GB"/>
        </w:rPr>
        <w:t xml:space="preserve"> </w:t>
      </w:r>
      <w:r>
        <w:rPr>
          <w:lang w:val="en-GB"/>
        </w:rPr>
        <w:t>88%. It should be given via nasal prongs at an initial rate of 2 litres per minute and increased up to a rate of 6 litres per minute if necessary. The aim is to keep the saturations</w:t>
      </w:r>
      <w:r>
        <w:rPr>
          <w:vertAlign w:val="subscript"/>
          <w:lang w:val="en-GB"/>
        </w:rPr>
        <w:t xml:space="preserve"> </w:t>
      </w:r>
      <w:r>
        <w:rPr>
          <w:lang w:val="en-GB"/>
        </w:rPr>
        <w:t>between 88 and 92%. Higher levels than this are associated with hypercapnia and increased mortality.</w:t>
      </w:r>
    </w:p>
    <w:p w14:paraId="0415E77E" w14:textId="77777777" w:rsidR="007B3825" w:rsidRPr="004134A2" w:rsidRDefault="007B3825" w:rsidP="007B3825">
      <w:pPr>
        <w:pStyle w:val="Heading2"/>
        <w:rPr>
          <w:lang w:val="en-GB"/>
        </w:rPr>
      </w:pPr>
      <w:r w:rsidRPr="004134A2">
        <w:rPr>
          <w:lang w:val="en-GB"/>
        </w:rPr>
        <w:t>Key Issues for Nursing care</w:t>
      </w:r>
    </w:p>
    <w:p w14:paraId="575E8DF6" w14:textId="77777777" w:rsidR="007B3825" w:rsidRPr="007B3825" w:rsidRDefault="007B3825" w:rsidP="007B3825">
      <w:pPr>
        <w:pStyle w:val="ListParagraph"/>
        <w:numPr>
          <w:ilvl w:val="0"/>
          <w:numId w:val="30"/>
        </w:numPr>
        <w:rPr>
          <w:b/>
          <w:lang w:val="en-GB"/>
        </w:rPr>
      </w:pPr>
      <w:r w:rsidRPr="007B3825">
        <w:rPr>
          <w:lang w:val="en-GB"/>
        </w:rPr>
        <w:t>Check the O</w:t>
      </w:r>
      <w:r w:rsidRPr="007B3825">
        <w:rPr>
          <w:vertAlign w:val="subscript"/>
          <w:lang w:val="en-GB"/>
        </w:rPr>
        <w:t xml:space="preserve">2 </w:t>
      </w:r>
      <w:r w:rsidRPr="007B3825">
        <w:rPr>
          <w:lang w:val="en-GB"/>
        </w:rPr>
        <w:t>saturation. Provide oxygen via nasal prongs if O</w:t>
      </w:r>
      <w:r w:rsidRPr="007B3825">
        <w:rPr>
          <w:vertAlign w:val="subscript"/>
          <w:lang w:val="en-GB"/>
        </w:rPr>
        <w:t xml:space="preserve">2 </w:t>
      </w:r>
      <w:r w:rsidRPr="007B3825">
        <w:rPr>
          <w:lang w:val="en-GB"/>
        </w:rPr>
        <w:t>saturation is less than 88% but do not allow to be more than 92%.</w:t>
      </w:r>
    </w:p>
    <w:p w14:paraId="6178F141" w14:textId="19A336D7" w:rsidR="007B3825" w:rsidRPr="007B3825" w:rsidRDefault="007B3825" w:rsidP="007B3825">
      <w:pPr>
        <w:pStyle w:val="ListParagraph"/>
        <w:numPr>
          <w:ilvl w:val="0"/>
          <w:numId w:val="30"/>
        </w:numPr>
        <w:rPr>
          <w:lang w:val="en-GB"/>
        </w:rPr>
      </w:pPr>
      <w:r w:rsidRPr="007B3825">
        <w:rPr>
          <w:lang w:val="en-GB"/>
        </w:rPr>
        <w:t>Give salbutamol nebuliser if very short of breath.</w:t>
      </w:r>
    </w:p>
    <w:p w14:paraId="77CC311D" w14:textId="2564778C" w:rsidR="007B3825" w:rsidRPr="007B3825" w:rsidRDefault="007B3825" w:rsidP="007B3825">
      <w:pPr>
        <w:pStyle w:val="ListParagraph"/>
        <w:numPr>
          <w:ilvl w:val="0"/>
          <w:numId w:val="30"/>
        </w:numPr>
        <w:rPr>
          <w:b/>
          <w:lang w:val="en-GB"/>
        </w:rPr>
      </w:pPr>
      <w:r w:rsidRPr="007B3825">
        <w:rPr>
          <w:lang w:val="en-GB"/>
        </w:rPr>
        <w:t xml:space="preserve">Sit patient upright – in the acute phase they will be most comfortable sitting with their arms resting on a pillow on a table. This position provides </w:t>
      </w:r>
      <w:r w:rsidR="007E3141">
        <w:rPr>
          <w:lang w:val="en-GB"/>
        </w:rPr>
        <w:t xml:space="preserve">the </w:t>
      </w:r>
      <w:r w:rsidRPr="007B3825">
        <w:rPr>
          <w:lang w:val="en-GB"/>
        </w:rPr>
        <w:t>most support to the intercostal muscles.</w:t>
      </w:r>
    </w:p>
    <w:p w14:paraId="6F8511F4" w14:textId="77777777" w:rsidR="007B3825" w:rsidRPr="007B3825" w:rsidRDefault="007B3825" w:rsidP="007B3825">
      <w:pPr>
        <w:pStyle w:val="ListParagraph"/>
        <w:numPr>
          <w:ilvl w:val="0"/>
          <w:numId w:val="30"/>
        </w:numPr>
        <w:rPr>
          <w:b/>
          <w:lang w:val="en-GB"/>
        </w:rPr>
      </w:pPr>
      <w:r w:rsidRPr="007B3825">
        <w:rPr>
          <w:lang w:val="en-GB"/>
        </w:rPr>
        <w:t>Encourage mobilisation.</w:t>
      </w:r>
    </w:p>
    <w:p w14:paraId="5F0EB78C" w14:textId="475F147B" w:rsidR="007B3825" w:rsidRPr="007B3825" w:rsidRDefault="007B3825" w:rsidP="007B3825">
      <w:pPr>
        <w:pStyle w:val="ListParagraph"/>
        <w:numPr>
          <w:ilvl w:val="0"/>
          <w:numId w:val="30"/>
        </w:numPr>
        <w:rPr>
          <w:b/>
          <w:lang w:val="en-GB"/>
        </w:rPr>
      </w:pPr>
      <w:r w:rsidRPr="007B3825">
        <w:rPr>
          <w:lang w:val="en-GB"/>
        </w:rPr>
        <w:t>Give patient advice to discontinue smoking and</w:t>
      </w:r>
      <w:r w:rsidR="007E3141">
        <w:rPr>
          <w:lang w:val="en-GB"/>
        </w:rPr>
        <w:t>/</w:t>
      </w:r>
      <w:r w:rsidRPr="007B3825">
        <w:rPr>
          <w:lang w:val="en-GB"/>
        </w:rPr>
        <w:t>or avoid cooking over an open wood fire.</w:t>
      </w:r>
    </w:p>
    <w:p w14:paraId="52A46414" w14:textId="77777777" w:rsidR="007B3825" w:rsidRPr="006C688B" w:rsidRDefault="007B3825" w:rsidP="007B3825">
      <w:pPr>
        <w:rPr>
          <w:b/>
        </w:rPr>
      </w:pPr>
      <w:r w:rsidRPr="006C688B">
        <w:rPr>
          <w:b/>
        </w:rPr>
        <w:t>References</w:t>
      </w:r>
    </w:p>
    <w:p w14:paraId="07A03487" w14:textId="77777777" w:rsidR="007B3825" w:rsidRPr="007B3825" w:rsidRDefault="007B3825" w:rsidP="007B3825">
      <w:pPr>
        <w:rPr>
          <w:sz w:val="20"/>
          <w:szCs w:val="20"/>
        </w:rPr>
      </w:pPr>
      <w:r w:rsidRPr="007B3825">
        <w:rPr>
          <w:sz w:val="20"/>
          <w:szCs w:val="20"/>
        </w:rPr>
        <w:t>Han, Dransfield and Martinez 2017. Chronic obstructive pulmonary disease: Disease, clinical manifestations, diagnosis, and staging. UpToDate Aug 2017.</w:t>
      </w:r>
    </w:p>
    <w:p w14:paraId="280BC9AE" w14:textId="77777777" w:rsidR="007B3825" w:rsidRPr="007B3825" w:rsidRDefault="007B3825" w:rsidP="007B3825">
      <w:pPr>
        <w:rPr>
          <w:sz w:val="20"/>
          <w:szCs w:val="20"/>
        </w:rPr>
      </w:pPr>
      <w:r w:rsidRPr="007B3825">
        <w:rPr>
          <w:sz w:val="20"/>
          <w:szCs w:val="20"/>
        </w:rPr>
        <w:t>Ferguson and Make 2017. Management of stable chronic obstructive pulmonary disease. UpToDate June 2017</w:t>
      </w:r>
    </w:p>
    <w:p w14:paraId="6744D93F" w14:textId="77777777" w:rsidR="007B3825" w:rsidRPr="007B3825" w:rsidRDefault="007B3825" w:rsidP="007B3825">
      <w:pPr>
        <w:rPr>
          <w:sz w:val="20"/>
          <w:szCs w:val="20"/>
        </w:rPr>
      </w:pPr>
      <w:r w:rsidRPr="007B3825">
        <w:rPr>
          <w:sz w:val="20"/>
          <w:szCs w:val="20"/>
        </w:rPr>
        <w:t>Stoller 2017. Management of exacerbations of chronic obstructive pulmonary disease. UpToDate Aug 20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7B3825" w:rsidRPr="00515546" w14:paraId="630DB9F8" w14:textId="77777777" w:rsidTr="00EB191D">
        <w:trPr>
          <w:trHeight w:val="20"/>
        </w:trPr>
        <w:tc>
          <w:tcPr>
            <w:tcW w:w="2139" w:type="dxa"/>
            <w:shd w:val="clear" w:color="auto" w:fill="auto"/>
            <w:vAlign w:val="bottom"/>
          </w:tcPr>
          <w:p w14:paraId="0731706C" w14:textId="77777777" w:rsidR="007B3825" w:rsidRPr="00515546" w:rsidRDefault="007B3825" w:rsidP="00EB191D">
            <w:pPr>
              <w:spacing w:after="0"/>
              <w:rPr>
                <w:b/>
                <w:szCs w:val="22"/>
              </w:rPr>
            </w:pPr>
            <w:r w:rsidRPr="00515546">
              <w:rPr>
                <w:b/>
                <w:szCs w:val="22"/>
              </w:rPr>
              <w:lastRenderedPageBreak/>
              <w:t>Written by:</w:t>
            </w:r>
          </w:p>
        </w:tc>
        <w:tc>
          <w:tcPr>
            <w:tcW w:w="3622" w:type="dxa"/>
            <w:shd w:val="clear" w:color="auto" w:fill="auto"/>
            <w:vAlign w:val="bottom"/>
          </w:tcPr>
          <w:p w14:paraId="0EB2A466" w14:textId="7072B313" w:rsidR="007B3825" w:rsidRPr="00515546" w:rsidRDefault="007B3825" w:rsidP="00EB191D">
            <w:pPr>
              <w:spacing w:after="0"/>
              <w:rPr>
                <w:szCs w:val="22"/>
              </w:rPr>
            </w:pPr>
            <w:r w:rsidRPr="00515546">
              <w:rPr>
                <w:szCs w:val="22"/>
              </w:rPr>
              <w:t>Name</w:t>
            </w:r>
            <w:r>
              <w:rPr>
                <w:szCs w:val="22"/>
              </w:rPr>
              <w:t>: Babatunde Awokola</w:t>
            </w:r>
          </w:p>
        </w:tc>
        <w:tc>
          <w:tcPr>
            <w:tcW w:w="2869" w:type="dxa"/>
            <w:shd w:val="clear" w:color="auto" w:fill="auto"/>
            <w:vAlign w:val="bottom"/>
          </w:tcPr>
          <w:p w14:paraId="76598344" w14:textId="1ABD48DC" w:rsidR="007B3825" w:rsidRPr="00515546" w:rsidRDefault="007B3825" w:rsidP="00EB191D">
            <w:pPr>
              <w:spacing w:after="0"/>
              <w:rPr>
                <w:szCs w:val="22"/>
              </w:rPr>
            </w:pPr>
            <w:r w:rsidRPr="00515546">
              <w:rPr>
                <w:szCs w:val="22"/>
              </w:rPr>
              <w:t xml:space="preserve">Date: </w:t>
            </w:r>
            <w:r>
              <w:rPr>
                <w:szCs w:val="22"/>
              </w:rPr>
              <w:t>2 July 2018</w:t>
            </w:r>
          </w:p>
        </w:tc>
      </w:tr>
      <w:tr w:rsidR="007B3825" w:rsidRPr="00515546" w14:paraId="6D72B0AC" w14:textId="77777777" w:rsidTr="00EB191D">
        <w:trPr>
          <w:trHeight w:val="20"/>
        </w:trPr>
        <w:tc>
          <w:tcPr>
            <w:tcW w:w="2139" w:type="dxa"/>
            <w:shd w:val="clear" w:color="auto" w:fill="auto"/>
            <w:vAlign w:val="bottom"/>
          </w:tcPr>
          <w:p w14:paraId="20A43916" w14:textId="77777777" w:rsidR="007B3825" w:rsidRPr="00515546" w:rsidRDefault="007B3825" w:rsidP="00EB191D">
            <w:pPr>
              <w:spacing w:after="0"/>
              <w:rPr>
                <w:b/>
                <w:szCs w:val="22"/>
              </w:rPr>
            </w:pPr>
            <w:r w:rsidRPr="00515546">
              <w:rPr>
                <w:b/>
                <w:szCs w:val="22"/>
              </w:rPr>
              <w:t>Reviewed by:</w:t>
            </w:r>
          </w:p>
        </w:tc>
        <w:tc>
          <w:tcPr>
            <w:tcW w:w="3622" w:type="dxa"/>
            <w:shd w:val="clear" w:color="auto" w:fill="auto"/>
            <w:vAlign w:val="bottom"/>
          </w:tcPr>
          <w:p w14:paraId="572EBA3C" w14:textId="27E5A785" w:rsidR="007B3825" w:rsidRPr="00515546" w:rsidRDefault="007B3825" w:rsidP="00EB191D">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36AB874F" w14:textId="3930A190" w:rsidR="007B3825" w:rsidRPr="00515546" w:rsidRDefault="007B3825" w:rsidP="00EB191D">
            <w:pPr>
              <w:spacing w:after="0"/>
              <w:rPr>
                <w:szCs w:val="22"/>
              </w:rPr>
            </w:pPr>
            <w:r w:rsidRPr="00515546">
              <w:rPr>
                <w:szCs w:val="22"/>
              </w:rPr>
              <w:t xml:space="preserve">Date: </w:t>
            </w:r>
            <w:r>
              <w:rPr>
                <w:szCs w:val="22"/>
              </w:rPr>
              <w:t>25 July 2018</w:t>
            </w:r>
          </w:p>
        </w:tc>
      </w:tr>
      <w:tr w:rsidR="007B3825" w:rsidRPr="00515546" w14:paraId="77E05DBF" w14:textId="77777777" w:rsidTr="00EB191D">
        <w:trPr>
          <w:trHeight w:val="20"/>
        </w:trPr>
        <w:tc>
          <w:tcPr>
            <w:tcW w:w="2139" w:type="dxa"/>
            <w:shd w:val="clear" w:color="auto" w:fill="auto"/>
            <w:vAlign w:val="bottom"/>
          </w:tcPr>
          <w:p w14:paraId="63F0A18E" w14:textId="77777777" w:rsidR="007B3825" w:rsidRPr="00515546" w:rsidRDefault="007B3825" w:rsidP="00EB191D">
            <w:pPr>
              <w:spacing w:after="0"/>
              <w:rPr>
                <w:szCs w:val="22"/>
              </w:rPr>
            </w:pPr>
            <w:r w:rsidRPr="00515546">
              <w:rPr>
                <w:b/>
                <w:szCs w:val="22"/>
              </w:rPr>
              <w:t>Version:</w:t>
            </w:r>
          </w:p>
        </w:tc>
        <w:tc>
          <w:tcPr>
            <w:tcW w:w="3622" w:type="dxa"/>
            <w:shd w:val="clear" w:color="auto" w:fill="auto"/>
            <w:vAlign w:val="bottom"/>
          </w:tcPr>
          <w:p w14:paraId="2172B428" w14:textId="77777777" w:rsidR="007B3825" w:rsidRPr="00515546" w:rsidRDefault="007B3825" w:rsidP="00EB191D">
            <w:pPr>
              <w:spacing w:after="0"/>
              <w:rPr>
                <w:szCs w:val="22"/>
              </w:rPr>
            </w:pPr>
            <w:r w:rsidRPr="00515546">
              <w:rPr>
                <w:b/>
                <w:szCs w:val="22"/>
              </w:rPr>
              <w:t>Change history:</w:t>
            </w:r>
          </w:p>
        </w:tc>
        <w:tc>
          <w:tcPr>
            <w:tcW w:w="2869" w:type="dxa"/>
            <w:shd w:val="clear" w:color="auto" w:fill="auto"/>
            <w:vAlign w:val="bottom"/>
          </w:tcPr>
          <w:p w14:paraId="487627C4" w14:textId="77777777" w:rsidR="007B3825" w:rsidRPr="00515546" w:rsidRDefault="007B3825" w:rsidP="00EB191D">
            <w:pPr>
              <w:spacing w:after="0"/>
              <w:rPr>
                <w:b/>
                <w:szCs w:val="22"/>
              </w:rPr>
            </w:pPr>
            <w:r w:rsidRPr="00515546">
              <w:rPr>
                <w:b/>
                <w:szCs w:val="22"/>
              </w:rPr>
              <w:t>Review due date:</w:t>
            </w:r>
          </w:p>
        </w:tc>
      </w:tr>
      <w:tr w:rsidR="007B3825" w:rsidRPr="00515546" w14:paraId="056F7157" w14:textId="77777777" w:rsidTr="00EB191D">
        <w:trPr>
          <w:trHeight w:val="20"/>
        </w:trPr>
        <w:tc>
          <w:tcPr>
            <w:tcW w:w="2139" w:type="dxa"/>
            <w:shd w:val="clear" w:color="auto" w:fill="auto"/>
            <w:vAlign w:val="bottom"/>
          </w:tcPr>
          <w:p w14:paraId="75795687" w14:textId="77777777" w:rsidR="007B3825" w:rsidRPr="00515546" w:rsidRDefault="007B3825" w:rsidP="00EB191D">
            <w:pPr>
              <w:spacing w:after="0"/>
              <w:rPr>
                <w:szCs w:val="22"/>
              </w:rPr>
            </w:pPr>
            <w:r w:rsidRPr="00515546">
              <w:rPr>
                <w:szCs w:val="22"/>
              </w:rPr>
              <w:t>1.0</w:t>
            </w:r>
          </w:p>
        </w:tc>
        <w:tc>
          <w:tcPr>
            <w:tcW w:w="3622" w:type="dxa"/>
            <w:shd w:val="clear" w:color="auto" w:fill="auto"/>
            <w:vAlign w:val="bottom"/>
          </w:tcPr>
          <w:p w14:paraId="4AF979D8" w14:textId="77777777" w:rsidR="007B3825" w:rsidRPr="00515546" w:rsidRDefault="007B3825" w:rsidP="00EB191D">
            <w:pPr>
              <w:spacing w:after="0"/>
              <w:rPr>
                <w:szCs w:val="22"/>
              </w:rPr>
            </w:pPr>
            <w:r w:rsidRPr="00515546">
              <w:rPr>
                <w:szCs w:val="22"/>
              </w:rPr>
              <w:t>New document</w:t>
            </w:r>
          </w:p>
        </w:tc>
        <w:tc>
          <w:tcPr>
            <w:tcW w:w="2869" w:type="dxa"/>
            <w:shd w:val="clear" w:color="auto" w:fill="auto"/>
            <w:vAlign w:val="bottom"/>
          </w:tcPr>
          <w:p w14:paraId="5FC43699" w14:textId="77777777" w:rsidR="007B3825" w:rsidRPr="00515546" w:rsidRDefault="007B3825" w:rsidP="00EB191D">
            <w:pPr>
              <w:spacing w:after="0"/>
              <w:rPr>
                <w:szCs w:val="22"/>
              </w:rPr>
            </w:pPr>
          </w:p>
        </w:tc>
      </w:tr>
      <w:tr w:rsidR="007B3825" w:rsidRPr="00515546" w14:paraId="4E150795" w14:textId="77777777" w:rsidTr="00EB191D">
        <w:trPr>
          <w:trHeight w:val="20"/>
        </w:trPr>
        <w:tc>
          <w:tcPr>
            <w:tcW w:w="2139" w:type="dxa"/>
            <w:shd w:val="clear" w:color="auto" w:fill="auto"/>
            <w:vAlign w:val="bottom"/>
          </w:tcPr>
          <w:p w14:paraId="1B53512C" w14:textId="6E6712C7" w:rsidR="007B3825" w:rsidRPr="00515546" w:rsidRDefault="007B3825" w:rsidP="00EB191D">
            <w:pPr>
              <w:spacing w:after="0"/>
              <w:rPr>
                <w:szCs w:val="22"/>
              </w:rPr>
            </w:pPr>
            <w:r>
              <w:rPr>
                <w:szCs w:val="22"/>
              </w:rPr>
              <w:t>2.0</w:t>
            </w:r>
          </w:p>
        </w:tc>
        <w:tc>
          <w:tcPr>
            <w:tcW w:w="3622" w:type="dxa"/>
            <w:shd w:val="clear" w:color="auto" w:fill="auto"/>
            <w:vAlign w:val="bottom"/>
          </w:tcPr>
          <w:p w14:paraId="665DD275" w14:textId="0765E1BE" w:rsidR="007B3825" w:rsidRPr="00515546" w:rsidRDefault="007B3825" w:rsidP="00EB191D">
            <w:pPr>
              <w:spacing w:after="0"/>
              <w:rPr>
                <w:szCs w:val="22"/>
              </w:rPr>
            </w:pPr>
            <w:r>
              <w:rPr>
                <w:szCs w:val="22"/>
              </w:rPr>
              <w:t xml:space="preserve">Transferred to </w:t>
            </w:r>
            <w:bookmarkStart w:id="0" w:name="_GoBack"/>
            <w:bookmarkEnd w:id="0"/>
            <w:r>
              <w:rPr>
                <w:szCs w:val="22"/>
              </w:rPr>
              <w:t>new template</w:t>
            </w:r>
          </w:p>
        </w:tc>
        <w:tc>
          <w:tcPr>
            <w:tcW w:w="2869" w:type="dxa"/>
            <w:shd w:val="clear" w:color="auto" w:fill="auto"/>
            <w:vAlign w:val="bottom"/>
          </w:tcPr>
          <w:p w14:paraId="385FCBAA" w14:textId="3C5B3B37" w:rsidR="007B3825" w:rsidRPr="00515546" w:rsidRDefault="007B3825" w:rsidP="00EB191D">
            <w:pPr>
              <w:spacing w:after="0"/>
              <w:rPr>
                <w:szCs w:val="22"/>
              </w:rPr>
            </w:pPr>
            <w:r>
              <w:rPr>
                <w:szCs w:val="22"/>
              </w:rPr>
              <w:t>31 July 2020</w:t>
            </w:r>
          </w:p>
        </w:tc>
      </w:tr>
      <w:tr w:rsidR="00AC17EE" w:rsidRPr="00515546" w14:paraId="0A879B1E" w14:textId="77777777" w:rsidTr="00EB191D">
        <w:trPr>
          <w:trHeight w:val="20"/>
        </w:trPr>
        <w:tc>
          <w:tcPr>
            <w:tcW w:w="2139" w:type="dxa"/>
            <w:shd w:val="clear" w:color="auto" w:fill="auto"/>
            <w:vAlign w:val="bottom"/>
          </w:tcPr>
          <w:p w14:paraId="1B94E77D" w14:textId="26ABC835" w:rsidR="00AC17EE" w:rsidRDefault="00AC17EE" w:rsidP="00EB191D">
            <w:pPr>
              <w:spacing w:after="0"/>
              <w:rPr>
                <w:szCs w:val="22"/>
              </w:rPr>
            </w:pPr>
            <w:r>
              <w:rPr>
                <w:szCs w:val="22"/>
              </w:rPr>
              <w:t>2.1</w:t>
            </w:r>
          </w:p>
        </w:tc>
        <w:tc>
          <w:tcPr>
            <w:tcW w:w="3622" w:type="dxa"/>
            <w:shd w:val="clear" w:color="auto" w:fill="auto"/>
            <w:vAlign w:val="bottom"/>
          </w:tcPr>
          <w:p w14:paraId="3A816D11" w14:textId="779F3405" w:rsidR="00AC17EE" w:rsidRDefault="00AC17EE" w:rsidP="00EB191D">
            <w:pPr>
              <w:spacing w:after="0"/>
              <w:rPr>
                <w:szCs w:val="22"/>
              </w:rPr>
            </w:pPr>
            <w:r>
              <w:rPr>
                <w:szCs w:val="22"/>
              </w:rPr>
              <w:t>Executive summary added</w:t>
            </w:r>
          </w:p>
        </w:tc>
        <w:tc>
          <w:tcPr>
            <w:tcW w:w="2869" w:type="dxa"/>
            <w:shd w:val="clear" w:color="auto" w:fill="auto"/>
            <w:vAlign w:val="bottom"/>
          </w:tcPr>
          <w:p w14:paraId="12420A08" w14:textId="2BDD62AC" w:rsidR="00AC17EE" w:rsidRDefault="00E4310B" w:rsidP="00EB191D">
            <w:pPr>
              <w:spacing w:after="0"/>
              <w:rPr>
                <w:szCs w:val="22"/>
              </w:rPr>
            </w:pPr>
            <w:r>
              <w:rPr>
                <w:szCs w:val="22"/>
              </w:rPr>
              <w:t>31 July 2020</w:t>
            </w:r>
          </w:p>
        </w:tc>
      </w:tr>
      <w:tr w:rsidR="007B3825" w:rsidRPr="00515546" w14:paraId="037A538B" w14:textId="77777777" w:rsidTr="00EB191D">
        <w:trPr>
          <w:trHeight w:val="20"/>
        </w:trPr>
        <w:tc>
          <w:tcPr>
            <w:tcW w:w="2139" w:type="dxa"/>
            <w:shd w:val="clear" w:color="auto" w:fill="auto"/>
            <w:vAlign w:val="bottom"/>
          </w:tcPr>
          <w:p w14:paraId="1F5BBD59" w14:textId="77777777" w:rsidR="007B3825" w:rsidRPr="00515546" w:rsidRDefault="007B3825" w:rsidP="00EB191D">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D7BAF4A" w14:textId="77777777" w:rsidR="007B3825" w:rsidRPr="00515546" w:rsidRDefault="007B3825" w:rsidP="00EB191D">
            <w:pPr>
              <w:spacing w:after="0"/>
              <w:rPr>
                <w:szCs w:val="22"/>
              </w:rPr>
            </w:pPr>
          </w:p>
        </w:tc>
        <w:tc>
          <w:tcPr>
            <w:tcW w:w="2869" w:type="dxa"/>
            <w:shd w:val="clear" w:color="auto" w:fill="auto"/>
            <w:vAlign w:val="bottom"/>
          </w:tcPr>
          <w:p w14:paraId="2D0066F3" w14:textId="77777777" w:rsidR="007B3825" w:rsidRPr="00515546" w:rsidRDefault="007B3825" w:rsidP="00EB191D">
            <w:pPr>
              <w:spacing w:after="0"/>
              <w:rPr>
                <w:b/>
                <w:szCs w:val="22"/>
              </w:rPr>
            </w:pPr>
          </w:p>
        </w:tc>
      </w:tr>
    </w:tbl>
    <w:p w14:paraId="06E3B81E" w14:textId="77777777" w:rsidR="007B3825" w:rsidRPr="007B3825" w:rsidRDefault="007B3825" w:rsidP="007B3825">
      <w:pPr>
        <w:rPr>
          <w:szCs w:val="22"/>
        </w:rPr>
      </w:pPr>
    </w:p>
    <w:p w14:paraId="6804CF94" w14:textId="77777777" w:rsidR="007B3825" w:rsidRPr="00CC3CF5" w:rsidRDefault="007B3825" w:rsidP="00975A60">
      <w:pPr>
        <w:rPr>
          <w:szCs w:val="22"/>
        </w:rPr>
      </w:pPr>
    </w:p>
    <w:sectPr w:rsidR="007B3825"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00A63" w14:textId="77777777" w:rsidR="00470294" w:rsidRDefault="00470294" w:rsidP="00975A60">
      <w:pPr>
        <w:spacing w:after="0"/>
      </w:pPr>
      <w:r>
        <w:separator/>
      </w:r>
    </w:p>
  </w:endnote>
  <w:endnote w:type="continuationSeparator" w:id="0">
    <w:p w14:paraId="4660D1DE" w14:textId="77777777" w:rsidR="00470294" w:rsidRDefault="0047029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9A4DE"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B06BC0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E8222"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5709E"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2B234" w14:textId="77777777" w:rsidR="00470294" w:rsidRDefault="00470294" w:rsidP="00975A60">
      <w:pPr>
        <w:spacing w:after="0"/>
      </w:pPr>
      <w:r>
        <w:separator/>
      </w:r>
    </w:p>
  </w:footnote>
  <w:footnote w:type="continuationSeparator" w:id="0">
    <w:p w14:paraId="4C02809B" w14:textId="77777777" w:rsidR="00470294" w:rsidRDefault="0047029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0AB0B" w14:textId="77777777" w:rsidR="007B3825" w:rsidRPr="003C0800" w:rsidRDefault="007B3825" w:rsidP="007B3825">
    <w:pPr>
      <w:pStyle w:val="Header"/>
      <w:ind w:firstLine="2880"/>
      <w:rPr>
        <w:rFonts w:cs="Arial"/>
        <w:b/>
      </w:rPr>
    </w:pPr>
  </w:p>
  <w:p w14:paraId="323ECB6B" w14:textId="77777777" w:rsidR="007B3825" w:rsidRPr="00F87812" w:rsidRDefault="007B3825" w:rsidP="007B3825">
    <w:pPr>
      <w:pStyle w:val="Header"/>
    </w:pPr>
    <w:r w:rsidRPr="00F87812">
      <w:t>Identification code: MeG-CLS-</w:t>
    </w:r>
    <w:r>
      <w:t>032</w:t>
    </w:r>
    <w:r w:rsidRPr="00F87812">
      <w:tab/>
    </w:r>
  </w:p>
  <w:p w14:paraId="2E0E9C9E" w14:textId="0FC655EF" w:rsidR="007B3825" w:rsidRPr="00F87812" w:rsidRDefault="007B3825" w:rsidP="007B3825">
    <w:pPr>
      <w:pStyle w:val="Header"/>
    </w:pPr>
    <w:r w:rsidRPr="00F87812">
      <w:t>Version</w:t>
    </w:r>
    <w:r w:rsidRPr="007B3825">
      <w:t>: 2.</w:t>
    </w:r>
    <w:r w:rsidR="00E4310B">
      <w:t>1</w:t>
    </w:r>
    <w:r w:rsidRPr="007B3825">
      <w:t xml:space="preserve"> – 31 July 2018</w:t>
    </w:r>
  </w:p>
  <w:p w14:paraId="5AAC534C" w14:textId="200BABF5" w:rsidR="005D1877" w:rsidRPr="007B3825" w:rsidRDefault="005D1877" w:rsidP="007B3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7299C"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41518514" wp14:editId="6F6B2874">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6542FD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6BC5A25" w14:textId="77777777" w:rsidR="00D13825" w:rsidRPr="003C0800" w:rsidRDefault="00D13825" w:rsidP="00D13825">
    <w:pPr>
      <w:pStyle w:val="Header"/>
      <w:ind w:firstLine="2880"/>
      <w:rPr>
        <w:rFonts w:cs="Arial"/>
        <w:b/>
      </w:rPr>
    </w:pPr>
  </w:p>
  <w:p w14:paraId="22DB0DC4" w14:textId="020E678A" w:rsidR="00D13825" w:rsidRPr="00F87812" w:rsidRDefault="00D13825" w:rsidP="00D13825">
    <w:pPr>
      <w:pStyle w:val="Header"/>
    </w:pPr>
    <w:r w:rsidRPr="00F87812">
      <w:t>Identification code: MeG-CLS-</w:t>
    </w:r>
    <w:r w:rsidR="007B3825">
      <w:t>032</w:t>
    </w:r>
    <w:r w:rsidRPr="00F87812">
      <w:tab/>
    </w:r>
  </w:p>
  <w:p w14:paraId="48ABE741" w14:textId="6AE3BFF8" w:rsidR="00D13825" w:rsidRPr="00F87812" w:rsidRDefault="00D13825" w:rsidP="00D13825">
    <w:pPr>
      <w:pStyle w:val="Header"/>
    </w:pPr>
    <w:r w:rsidRPr="00F87812">
      <w:t>Version</w:t>
    </w:r>
    <w:r w:rsidRPr="007B3825">
      <w:t xml:space="preserve">: </w:t>
    </w:r>
    <w:r w:rsidR="007B3825" w:rsidRPr="007B3825">
      <w:t>2.</w:t>
    </w:r>
    <w:r w:rsidR="00E4310B">
      <w:t>1</w:t>
    </w:r>
    <w:r w:rsidR="007B3825" w:rsidRPr="007B3825">
      <w:t xml:space="preserve"> – 31 July 2018</w:t>
    </w:r>
  </w:p>
  <w:p w14:paraId="05D3744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A62F6E"/>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E410DB02"/>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FB7685"/>
    <w:multiLevelType w:val="hybridMultilevel"/>
    <w:tmpl w:val="1FB6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754CC"/>
    <w:multiLevelType w:val="hybridMultilevel"/>
    <w:tmpl w:val="B07AD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377675"/>
    <w:multiLevelType w:val="hybridMultilevel"/>
    <w:tmpl w:val="56405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C62237F"/>
    <w:multiLevelType w:val="hybridMultilevel"/>
    <w:tmpl w:val="10AE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2E71D4"/>
    <w:multiLevelType w:val="hybridMultilevel"/>
    <w:tmpl w:val="6A04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5D22249E"/>
    <w:multiLevelType w:val="hybridMultilevel"/>
    <w:tmpl w:val="181E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A57B58"/>
    <w:multiLevelType w:val="hybridMultilevel"/>
    <w:tmpl w:val="476EB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23"/>
  </w:num>
  <w:num w:numId="3">
    <w:abstractNumId w:val="12"/>
  </w:num>
  <w:num w:numId="4">
    <w:abstractNumId w:val="1"/>
  </w:num>
  <w:num w:numId="5">
    <w:abstractNumId w:val="0"/>
  </w:num>
  <w:num w:numId="6">
    <w:abstractNumId w:val="7"/>
  </w:num>
  <w:num w:numId="7">
    <w:abstractNumId w:val="18"/>
  </w:num>
  <w:num w:numId="8">
    <w:abstractNumId w:val="2"/>
  </w:num>
  <w:num w:numId="9">
    <w:abstractNumId w:val="30"/>
  </w:num>
  <w:num w:numId="10">
    <w:abstractNumId w:val="5"/>
  </w:num>
  <w:num w:numId="11">
    <w:abstractNumId w:val="13"/>
  </w:num>
  <w:num w:numId="12">
    <w:abstractNumId w:val="22"/>
  </w:num>
  <w:num w:numId="13">
    <w:abstractNumId w:val="27"/>
  </w:num>
  <w:num w:numId="14">
    <w:abstractNumId w:val="25"/>
  </w:num>
  <w:num w:numId="15">
    <w:abstractNumId w:val="29"/>
  </w:num>
  <w:num w:numId="16">
    <w:abstractNumId w:val="14"/>
  </w:num>
  <w:num w:numId="17">
    <w:abstractNumId w:val="10"/>
  </w:num>
  <w:num w:numId="18">
    <w:abstractNumId w:val="26"/>
  </w:num>
  <w:num w:numId="19">
    <w:abstractNumId w:val="15"/>
  </w:num>
  <w:num w:numId="20">
    <w:abstractNumId w:val="28"/>
  </w:num>
  <w:num w:numId="21">
    <w:abstractNumId w:val="17"/>
  </w:num>
  <w:num w:numId="22">
    <w:abstractNumId w:val="11"/>
  </w:num>
  <w:num w:numId="23">
    <w:abstractNumId w:val="21"/>
  </w:num>
  <w:num w:numId="24">
    <w:abstractNumId w:val="24"/>
  </w:num>
  <w:num w:numId="25">
    <w:abstractNumId w:val="20"/>
  </w:num>
  <w:num w:numId="26">
    <w:abstractNumId w:val="3"/>
  </w:num>
  <w:num w:numId="27">
    <w:abstractNumId w:val="31"/>
  </w:num>
  <w:num w:numId="28">
    <w:abstractNumId w:val="6"/>
  </w:num>
  <w:num w:numId="29">
    <w:abstractNumId w:val="8"/>
  </w:num>
  <w:num w:numId="30">
    <w:abstractNumId w:val="9"/>
  </w:num>
  <w:num w:numId="31">
    <w:abstractNumId w:val="19"/>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0NDM1NDU2NzCyNDZV0lEKTi0uzszPAykwrAUAenVuNSwAAAA="/>
  </w:docVars>
  <w:rsids>
    <w:rsidRoot w:val="007B3825"/>
    <w:rsid w:val="000039D9"/>
    <w:rsid w:val="0007147C"/>
    <w:rsid w:val="00081642"/>
    <w:rsid w:val="00114AAF"/>
    <w:rsid w:val="001203AE"/>
    <w:rsid w:val="00175153"/>
    <w:rsid w:val="001C1450"/>
    <w:rsid w:val="001F4D1A"/>
    <w:rsid w:val="00223920"/>
    <w:rsid w:val="00252A11"/>
    <w:rsid w:val="0029357D"/>
    <w:rsid w:val="002A2856"/>
    <w:rsid w:val="003020A2"/>
    <w:rsid w:val="003038D3"/>
    <w:rsid w:val="003225CD"/>
    <w:rsid w:val="00354833"/>
    <w:rsid w:val="003C0800"/>
    <w:rsid w:val="003F70CA"/>
    <w:rsid w:val="00470294"/>
    <w:rsid w:val="004A25F0"/>
    <w:rsid w:val="004A4C93"/>
    <w:rsid w:val="004C4442"/>
    <w:rsid w:val="005151D8"/>
    <w:rsid w:val="00515546"/>
    <w:rsid w:val="00533278"/>
    <w:rsid w:val="005638D0"/>
    <w:rsid w:val="005D1877"/>
    <w:rsid w:val="00633320"/>
    <w:rsid w:val="007067BE"/>
    <w:rsid w:val="007B26B1"/>
    <w:rsid w:val="007B3825"/>
    <w:rsid w:val="007E3141"/>
    <w:rsid w:val="00857027"/>
    <w:rsid w:val="009165E9"/>
    <w:rsid w:val="00916802"/>
    <w:rsid w:val="009325A7"/>
    <w:rsid w:val="00975A60"/>
    <w:rsid w:val="009956F9"/>
    <w:rsid w:val="009B44BE"/>
    <w:rsid w:val="009E759F"/>
    <w:rsid w:val="009F5B1B"/>
    <w:rsid w:val="00A312D8"/>
    <w:rsid w:val="00A35A91"/>
    <w:rsid w:val="00A41080"/>
    <w:rsid w:val="00AC17EE"/>
    <w:rsid w:val="00B31AC4"/>
    <w:rsid w:val="00B844E8"/>
    <w:rsid w:val="00BD08AB"/>
    <w:rsid w:val="00C17564"/>
    <w:rsid w:val="00C23699"/>
    <w:rsid w:val="00C67021"/>
    <w:rsid w:val="00C82E46"/>
    <w:rsid w:val="00CC21AE"/>
    <w:rsid w:val="00CC3CF5"/>
    <w:rsid w:val="00CD4A1D"/>
    <w:rsid w:val="00D03AB2"/>
    <w:rsid w:val="00D13825"/>
    <w:rsid w:val="00DA20ED"/>
    <w:rsid w:val="00DC1CC5"/>
    <w:rsid w:val="00DC590C"/>
    <w:rsid w:val="00DE3D6D"/>
    <w:rsid w:val="00DF345F"/>
    <w:rsid w:val="00E162DA"/>
    <w:rsid w:val="00E4310B"/>
    <w:rsid w:val="00E974B9"/>
    <w:rsid w:val="00F03F25"/>
    <w:rsid w:val="00F53968"/>
    <w:rsid w:val="00F71F11"/>
    <w:rsid w:val="00FD0E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6717A"/>
  <w15:docId w15:val="{B01E07A6-AF8C-40A2-88C4-02640E28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7B3825"/>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7B3825"/>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25</TotalTime>
  <Pages>5</Pages>
  <Words>1227</Words>
  <Characters>699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8</cp:revision>
  <cp:lastPrinted>2019-04-08T11:32:00Z</cp:lastPrinted>
  <dcterms:created xsi:type="dcterms:W3CDTF">2018-07-25T14:26:00Z</dcterms:created>
  <dcterms:modified xsi:type="dcterms:W3CDTF">2019-04-08T11:32:00Z</dcterms:modified>
</cp:coreProperties>
</file>